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9205F" w14:textId="31382211" w:rsidR="00552591" w:rsidRDefault="007D5AA9">
      <w:r>
        <w:rPr>
          <w:noProof/>
        </w:rPr>
        <mc:AlternateContent>
          <mc:Choice Requires="wps">
            <w:drawing>
              <wp:inline distT="0" distB="0" distL="0" distR="0" wp14:anchorId="294C0E84" wp14:editId="65D5A788">
                <wp:extent cx="304800" cy="304800"/>
                <wp:effectExtent l="0" t="0" r="0" b="0"/>
                <wp:docPr id="2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30DE8F8" id="AutoShap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1E61ACF8" wp14:editId="243576A5">
                <wp:extent cx="304800" cy="304800"/>
                <wp:effectExtent l="0" t="0" r="0" b="0"/>
                <wp:docPr id="4" name="Auto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414D21" id="AutoShap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" filled="f" stroked="f">
                <o:lock v:ext="edit" aspectratio="t"/>
                <w10:anchorlock/>
              </v:rect>
            </w:pict>
          </mc:Fallback>
        </mc:AlternateContent>
      </w:r>
      <w:r w:rsidR="0069366A" w:rsidRPr="0069366A">
        <w:rPr>
          <w:noProof/>
        </w:rPr>
        <w:drawing>
          <wp:inline distT="0" distB="0" distL="0" distR="0" wp14:anchorId="0F866183" wp14:editId="26B87776">
            <wp:extent cx="5620385" cy="3987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30369" cy="3994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FC1D0" w14:textId="2D3B2806" w:rsidR="00612BF6" w:rsidRPr="00612BF6" w:rsidRDefault="00612BF6" w:rsidP="00612BF6"/>
    <w:p w14:paraId="517B3164" w14:textId="7E22A08B" w:rsidR="00612BF6" w:rsidRPr="00612BF6" w:rsidRDefault="00612BF6" w:rsidP="00612BF6"/>
    <w:p w14:paraId="1175DED3" w14:textId="71F1EE89" w:rsidR="00612BF6" w:rsidRDefault="00612BF6" w:rsidP="00612BF6"/>
    <w:p w14:paraId="6958EC36" w14:textId="223DA323" w:rsidR="00612BF6" w:rsidRDefault="00612BF6" w:rsidP="00612BF6">
      <w:pPr>
        <w:rPr>
          <w:lang w:val="en-GB"/>
        </w:rPr>
      </w:pPr>
      <w:r>
        <w:rPr>
          <w:lang w:val="en-GB"/>
        </w:rPr>
        <w:t>Antagonism Assa</w:t>
      </w:r>
      <w:r w:rsidR="00BC0447">
        <w:rPr>
          <w:lang w:val="en-GB"/>
        </w:rPr>
        <w:t>y</w:t>
      </w:r>
    </w:p>
    <w:p w14:paraId="31A82C7D" w14:textId="4386BAE4" w:rsidR="00BC0447" w:rsidRPr="00584C12" w:rsidRDefault="00244D75" w:rsidP="00612BF6">
      <w:pPr>
        <w:rPr>
          <w:lang w:val="en-GB"/>
        </w:rPr>
      </w:pPr>
      <w:r>
        <w:rPr>
          <w:lang w:val="en-GB"/>
        </w:rPr>
        <w:t>The antagonism assay identi</w:t>
      </w:r>
      <w:r w:rsidR="00AC57AA">
        <w:rPr>
          <w:lang w:val="en-GB"/>
        </w:rPr>
        <w:t>fied of the 36 root endophytes</w:t>
      </w:r>
      <w:r w:rsidR="00C243DF">
        <w:rPr>
          <w:lang w:val="en-GB"/>
        </w:rPr>
        <w:t xml:space="preserve"> against the pathogen </w:t>
      </w:r>
      <w:r w:rsidR="004B213E" w:rsidRPr="004B213E">
        <w:rPr>
          <w:i/>
          <w:iCs/>
          <w:lang w:val="en-GB"/>
        </w:rPr>
        <w:t>H. parviporum</w:t>
      </w:r>
      <w:r w:rsidR="00612764">
        <w:rPr>
          <w:i/>
          <w:iCs/>
          <w:lang w:val="en-GB"/>
        </w:rPr>
        <w:t xml:space="preserve"> </w:t>
      </w:r>
      <w:r w:rsidR="00612764" w:rsidRPr="00612764">
        <w:rPr>
          <w:lang w:val="en-GB"/>
        </w:rPr>
        <w:t>was statistically successfu</w:t>
      </w:r>
      <w:r w:rsidR="00584C12">
        <w:rPr>
          <w:lang w:val="en-GB"/>
        </w:rPr>
        <w:t>l</w:t>
      </w:r>
      <w:r w:rsidR="00121DE4">
        <w:rPr>
          <w:lang w:val="en-GB"/>
        </w:rPr>
        <w:t xml:space="preserve">, none of the </w:t>
      </w:r>
      <w:r w:rsidR="00C716ED">
        <w:rPr>
          <w:lang w:val="en-GB"/>
        </w:rPr>
        <w:t>assayed samples was sta</w:t>
      </w:r>
      <w:r w:rsidR="004726CB">
        <w:rPr>
          <w:lang w:val="en-GB"/>
        </w:rPr>
        <w:t>ti</w:t>
      </w:r>
      <w:r w:rsidR="00C716ED">
        <w:rPr>
          <w:lang w:val="en-GB"/>
        </w:rPr>
        <w:t>stically significant</w:t>
      </w:r>
      <w:r w:rsidR="004726CB">
        <w:rPr>
          <w:lang w:val="en-GB"/>
        </w:rPr>
        <w:t xml:space="preserve"> on Day 4, </w:t>
      </w:r>
      <w:r w:rsidR="005C73FD">
        <w:rPr>
          <w:lang w:val="en-GB"/>
        </w:rPr>
        <w:t xml:space="preserve">by Day 7 only </w:t>
      </w:r>
      <w:r w:rsidR="00E711A9">
        <w:rPr>
          <w:lang w:val="en-GB"/>
        </w:rPr>
        <w:t>3 of the 36 samples was significant, Day 10</w:t>
      </w:r>
      <w:r w:rsidR="00D61F11">
        <w:rPr>
          <w:lang w:val="en-GB"/>
        </w:rPr>
        <w:t xml:space="preserve"> 4/36 was si</w:t>
      </w:r>
      <w:r w:rsidR="001E6084">
        <w:rPr>
          <w:lang w:val="en-GB"/>
        </w:rPr>
        <w:t>gnificant and by Day 14</w:t>
      </w:r>
      <w:r w:rsidR="00081806">
        <w:rPr>
          <w:lang w:val="en-GB"/>
        </w:rPr>
        <w:t>, 3 of the 9 samples was significant</w:t>
      </w:r>
      <w:r w:rsidR="001B4AA1">
        <w:rPr>
          <w:lang w:val="en-GB"/>
        </w:rPr>
        <w:t>.</w:t>
      </w:r>
      <w:r w:rsidR="00413934">
        <w:rPr>
          <w:lang w:val="en-GB"/>
        </w:rPr>
        <w:t xml:space="preserve"> </w:t>
      </w:r>
      <w:r w:rsidR="001C19EC">
        <w:rPr>
          <w:lang w:val="en-GB"/>
        </w:rPr>
        <w:t xml:space="preserve">In total 5 of the root endophytes </w:t>
      </w:r>
      <w:r w:rsidR="00952697">
        <w:rPr>
          <w:lang w:val="en-GB"/>
        </w:rPr>
        <w:t>was significant against the pathogen</w:t>
      </w:r>
      <w:r w:rsidR="009A2E35">
        <w:rPr>
          <w:lang w:val="en-GB"/>
        </w:rPr>
        <w:t>.</w:t>
      </w:r>
    </w:p>
    <w:p w14:paraId="6B90CF46" w14:textId="2D6CB162" w:rsidR="006A51FD" w:rsidRDefault="006A51FD" w:rsidP="00612BF6">
      <w:pPr>
        <w:rPr>
          <w:lang w:val="en-GB"/>
        </w:rPr>
      </w:pPr>
    </w:p>
    <w:p w14:paraId="3DDDC74E" w14:textId="1A8D0227" w:rsidR="006A51FD" w:rsidRDefault="006A51FD" w:rsidP="00612BF6">
      <w:pPr>
        <w:rPr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"/>
        <w:gridCol w:w="2000"/>
        <w:gridCol w:w="831"/>
        <w:gridCol w:w="830"/>
        <w:gridCol w:w="1219"/>
        <w:gridCol w:w="960"/>
      </w:tblGrid>
      <w:tr w:rsidR="003B0737" w:rsidRPr="002E74AE" w14:paraId="63CE95D7" w14:textId="77777777" w:rsidTr="006E1E19">
        <w:trPr>
          <w:trHeight w:val="290"/>
        </w:trPr>
        <w:tc>
          <w:tcPr>
            <w:tcW w:w="960" w:type="dxa"/>
            <w:noWrap/>
            <w:hideMark/>
          </w:tcPr>
          <w:p w14:paraId="2FCB136D" w14:textId="77777777" w:rsidR="003B0737" w:rsidRPr="002E74AE" w:rsidRDefault="003B0737">
            <w:r w:rsidRPr="002E74AE">
              <w:t xml:space="preserve">Sample </w:t>
            </w:r>
          </w:p>
        </w:tc>
        <w:tc>
          <w:tcPr>
            <w:tcW w:w="2000" w:type="dxa"/>
            <w:noWrap/>
            <w:hideMark/>
          </w:tcPr>
          <w:p w14:paraId="1CB4FB17" w14:textId="77777777" w:rsidR="003B0737" w:rsidRPr="002E74AE" w:rsidRDefault="003B0737">
            <w:r w:rsidRPr="002E74AE">
              <w:t>Identification</w:t>
            </w:r>
          </w:p>
        </w:tc>
        <w:tc>
          <w:tcPr>
            <w:tcW w:w="3840" w:type="dxa"/>
            <w:gridSpan w:val="4"/>
            <w:noWrap/>
            <w:hideMark/>
          </w:tcPr>
          <w:p w14:paraId="7EDF9E73" w14:textId="6CF21840" w:rsidR="003B0737" w:rsidRPr="002E74AE" w:rsidRDefault="003B0737" w:rsidP="002E74AE">
            <w:r w:rsidRPr="002E74AE">
              <w:t xml:space="preserve">  Sampling time (days)</w:t>
            </w:r>
          </w:p>
        </w:tc>
      </w:tr>
      <w:tr w:rsidR="003B0737" w:rsidRPr="002E74AE" w14:paraId="19EC2098" w14:textId="77777777" w:rsidTr="002E74AE">
        <w:trPr>
          <w:trHeight w:val="290"/>
        </w:trPr>
        <w:tc>
          <w:tcPr>
            <w:tcW w:w="960" w:type="dxa"/>
            <w:noWrap/>
          </w:tcPr>
          <w:p w14:paraId="704C4FDB" w14:textId="77777777" w:rsidR="003B0737" w:rsidRPr="002E74AE" w:rsidRDefault="003B0737"/>
        </w:tc>
        <w:tc>
          <w:tcPr>
            <w:tcW w:w="2000" w:type="dxa"/>
            <w:noWrap/>
          </w:tcPr>
          <w:p w14:paraId="3AA07BB2" w14:textId="77777777" w:rsidR="003B0737" w:rsidRPr="002E74AE" w:rsidRDefault="003B0737"/>
        </w:tc>
        <w:tc>
          <w:tcPr>
            <w:tcW w:w="831" w:type="dxa"/>
            <w:noWrap/>
          </w:tcPr>
          <w:p w14:paraId="39B62E50" w14:textId="12AB226A" w:rsidR="003B0737" w:rsidRPr="003B0737" w:rsidRDefault="003B0737" w:rsidP="002E74AE">
            <w:pPr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830" w:type="dxa"/>
            <w:noWrap/>
          </w:tcPr>
          <w:p w14:paraId="1D1B73F4" w14:textId="4A540304" w:rsidR="003B0737" w:rsidRPr="003B0737" w:rsidRDefault="003B0737" w:rsidP="002E74AE">
            <w:pPr>
              <w:rPr>
                <w:lang w:val="en-GB"/>
              </w:rPr>
            </w:pPr>
            <w:r>
              <w:rPr>
                <w:lang w:val="en-GB"/>
              </w:rPr>
              <w:t>7</w:t>
            </w:r>
          </w:p>
        </w:tc>
        <w:tc>
          <w:tcPr>
            <w:tcW w:w="1219" w:type="dxa"/>
            <w:noWrap/>
          </w:tcPr>
          <w:p w14:paraId="413C16A8" w14:textId="0CCA15F7" w:rsidR="003B0737" w:rsidRPr="003B0737" w:rsidRDefault="003B0737" w:rsidP="002E74AE">
            <w:pPr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  <w:tc>
          <w:tcPr>
            <w:tcW w:w="960" w:type="dxa"/>
            <w:noWrap/>
          </w:tcPr>
          <w:p w14:paraId="393DFBA8" w14:textId="457F4F28" w:rsidR="003B0737" w:rsidRPr="003B0737" w:rsidRDefault="003B0737" w:rsidP="002E74AE">
            <w:pPr>
              <w:rPr>
                <w:lang w:val="en-GB"/>
              </w:rPr>
            </w:pPr>
            <w:r>
              <w:rPr>
                <w:lang w:val="en-GB"/>
              </w:rPr>
              <w:t>14</w:t>
            </w:r>
          </w:p>
        </w:tc>
      </w:tr>
      <w:tr w:rsidR="002E74AE" w:rsidRPr="002E74AE" w14:paraId="79893E9B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075740E3" w14:textId="77777777" w:rsidR="002E74AE" w:rsidRPr="002E74AE" w:rsidRDefault="002E74AE" w:rsidP="002E74AE">
            <w:r w:rsidRPr="002E74AE">
              <w:t>1</w:t>
            </w:r>
          </w:p>
        </w:tc>
        <w:tc>
          <w:tcPr>
            <w:tcW w:w="2000" w:type="dxa"/>
            <w:noWrap/>
            <w:hideMark/>
          </w:tcPr>
          <w:p w14:paraId="3960E788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559F268B" w14:textId="77777777" w:rsidR="002E74AE" w:rsidRPr="002E74AE" w:rsidRDefault="002E74AE"/>
        </w:tc>
        <w:tc>
          <w:tcPr>
            <w:tcW w:w="830" w:type="dxa"/>
            <w:noWrap/>
            <w:hideMark/>
          </w:tcPr>
          <w:p w14:paraId="5596900A" w14:textId="77777777" w:rsidR="002E74AE" w:rsidRPr="002E74AE" w:rsidRDefault="002E74AE" w:rsidP="002E74AE">
            <w:r w:rsidRPr="002E74AE">
              <w:t>Y</w:t>
            </w:r>
          </w:p>
        </w:tc>
        <w:tc>
          <w:tcPr>
            <w:tcW w:w="1219" w:type="dxa"/>
            <w:noWrap/>
            <w:hideMark/>
          </w:tcPr>
          <w:p w14:paraId="0C20BEE8" w14:textId="77777777" w:rsidR="002E74AE" w:rsidRPr="002E74AE" w:rsidRDefault="002E74AE" w:rsidP="002E74AE">
            <w:r w:rsidRPr="002E74AE">
              <w:t>Y</w:t>
            </w:r>
          </w:p>
        </w:tc>
        <w:tc>
          <w:tcPr>
            <w:tcW w:w="960" w:type="dxa"/>
            <w:noWrap/>
            <w:hideMark/>
          </w:tcPr>
          <w:p w14:paraId="5F4873A4" w14:textId="77777777" w:rsidR="002E74AE" w:rsidRPr="002E74AE" w:rsidRDefault="002E74AE" w:rsidP="002E74AE">
            <w:r w:rsidRPr="002E74AE">
              <w:t>Y</w:t>
            </w:r>
          </w:p>
        </w:tc>
      </w:tr>
      <w:tr w:rsidR="002E74AE" w:rsidRPr="002E74AE" w14:paraId="72FEE29C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2133ACF5" w14:textId="77777777" w:rsidR="002E74AE" w:rsidRPr="002E74AE" w:rsidRDefault="002E74AE" w:rsidP="002E74AE">
            <w:r w:rsidRPr="002E74AE">
              <w:t>2</w:t>
            </w:r>
          </w:p>
        </w:tc>
        <w:tc>
          <w:tcPr>
            <w:tcW w:w="2000" w:type="dxa"/>
            <w:noWrap/>
            <w:hideMark/>
          </w:tcPr>
          <w:p w14:paraId="567EF52A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5F903502" w14:textId="77777777" w:rsidR="002E74AE" w:rsidRPr="002E74AE" w:rsidRDefault="002E74AE"/>
        </w:tc>
        <w:tc>
          <w:tcPr>
            <w:tcW w:w="830" w:type="dxa"/>
            <w:noWrap/>
            <w:hideMark/>
          </w:tcPr>
          <w:p w14:paraId="3A4E6505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6C863BBE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74AEDA70" w14:textId="77777777" w:rsidR="002E74AE" w:rsidRPr="002E74AE" w:rsidRDefault="002E74AE" w:rsidP="002E74AE">
            <w:r w:rsidRPr="002E74AE">
              <w:t>Y</w:t>
            </w:r>
          </w:p>
        </w:tc>
      </w:tr>
      <w:tr w:rsidR="002E74AE" w:rsidRPr="002E74AE" w14:paraId="3883E67E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3748787A" w14:textId="77777777" w:rsidR="002E74AE" w:rsidRPr="002E74AE" w:rsidRDefault="002E74AE" w:rsidP="002E74AE">
            <w:r w:rsidRPr="002E74AE">
              <w:t>3</w:t>
            </w:r>
          </w:p>
        </w:tc>
        <w:tc>
          <w:tcPr>
            <w:tcW w:w="2000" w:type="dxa"/>
            <w:noWrap/>
            <w:hideMark/>
          </w:tcPr>
          <w:p w14:paraId="7242B942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04CA0A1F" w14:textId="77777777" w:rsidR="002E74AE" w:rsidRPr="002E74AE" w:rsidRDefault="002E74AE"/>
        </w:tc>
        <w:tc>
          <w:tcPr>
            <w:tcW w:w="830" w:type="dxa"/>
            <w:noWrap/>
            <w:hideMark/>
          </w:tcPr>
          <w:p w14:paraId="55F30587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6727E3B5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00578487" w14:textId="77777777" w:rsidR="002E74AE" w:rsidRPr="002E74AE" w:rsidRDefault="002E74AE" w:rsidP="002E74AE">
            <w:r w:rsidRPr="002E74AE">
              <w:t>N</w:t>
            </w:r>
          </w:p>
        </w:tc>
      </w:tr>
      <w:tr w:rsidR="002E74AE" w:rsidRPr="002E74AE" w14:paraId="54908473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372E3323" w14:textId="77777777" w:rsidR="002E74AE" w:rsidRPr="002E74AE" w:rsidRDefault="002E74AE" w:rsidP="002E74AE">
            <w:r w:rsidRPr="002E74AE">
              <w:t>4</w:t>
            </w:r>
          </w:p>
        </w:tc>
        <w:tc>
          <w:tcPr>
            <w:tcW w:w="2000" w:type="dxa"/>
            <w:noWrap/>
            <w:hideMark/>
          </w:tcPr>
          <w:p w14:paraId="026C92E5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1A4C121E" w14:textId="77777777" w:rsidR="002E74AE" w:rsidRPr="002E74AE" w:rsidRDefault="002E74AE"/>
        </w:tc>
        <w:tc>
          <w:tcPr>
            <w:tcW w:w="830" w:type="dxa"/>
            <w:noWrap/>
            <w:hideMark/>
          </w:tcPr>
          <w:p w14:paraId="735FC1D8" w14:textId="77777777" w:rsidR="002E74AE" w:rsidRPr="002E74AE" w:rsidRDefault="002E74AE" w:rsidP="002E74AE">
            <w:r w:rsidRPr="002E74AE">
              <w:t>Y</w:t>
            </w:r>
          </w:p>
        </w:tc>
        <w:tc>
          <w:tcPr>
            <w:tcW w:w="1219" w:type="dxa"/>
            <w:noWrap/>
            <w:hideMark/>
          </w:tcPr>
          <w:p w14:paraId="3B9C6E1C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7B38FEB6" w14:textId="77777777" w:rsidR="002E74AE" w:rsidRPr="002E74AE" w:rsidRDefault="002E74AE" w:rsidP="002E74AE">
            <w:r w:rsidRPr="002E74AE">
              <w:t>N</w:t>
            </w:r>
          </w:p>
        </w:tc>
      </w:tr>
      <w:tr w:rsidR="002E74AE" w:rsidRPr="002E74AE" w14:paraId="098BF7D8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47362531" w14:textId="77777777" w:rsidR="002E74AE" w:rsidRPr="002E74AE" w:rsidRDefault="002E74AE" w:rsidP="002E74AE">
            <w:r w:rsidRPr="002E74AE">
              <w:t>5</w:t>
            </w:r>
          </w:p>
        </w:tc>
        <w:tc>
          <w:tcPr>
            <w:tcW w:w="2000" w:type="dxa"/>
            <w:noWrap/>
            <w:hideMark/>
          </w:tcPr>
          <w:p w14:paraId="033D947B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6C75F7B1" w14:textId="77777777" w:rsidR="002E74AE" w:rsidRPr="002E74AE" w:rsidRDefault="002E74AE"/>
        </w:tc>
        <w:tc>
          <w:tcPr>
            <w:tcW w:w="830" w:type="dxa"/>
            <w:noWrap/>
            <w:hideMark/>
          </w:tcPr>
          <w:p w14:paraId="04AC264F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5B46698F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374C6A04" w14:textId="77777777" w:rsidR="002E74AE" w:rsidRPr="002E74AE" w:rsidRDefault="002E74AE" w:rsidP="002E74AE">
            <w:r w:rsidRPr="002E74AE">
              <w:t>N</w:t>
            </w:r>
          </w:p>
        </w:tc>
      </w:tr>
      <w:tr w:rsidR="002E74AE" w:rsidRPr="002E74AE" w14:paraId="61FBB2B4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59AFCB85" w14:textId="77777777" w:rsidR="002E74AE" w:rsidRPr="002E74AE" w:rsidRDefault="002E74AE" w:rsidP="002E74AE">
            <w:r w:rsidRPr="002E74AE">
              <w:t>6</w:t>
            </w:r>
          </w:p>
        </w:tc>
        <w:tc>
          <w:tcPr>
            <w:tcW w:w="2000" w:type="dxa"/>
            <w:noWrap/>
            <w:hideMark/>
          </w:tcPr>
          <w:p w14:paraId="481F940B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7E7F44F5" w14:textId="77777777" w:rsidR="002E74AE" w:rsidRPr="002E74AE" w:rsidRDefault="002E74AE"/>
        </w:tc>
        <w:tc>
          <w:tcPr>
            <w:tcW w:w="830" w:type="dxa"/>
            <w:noWrap/>
            <w:hideMark/>
          </w:tcPr>
          <w:p w14:paraId="73855879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5DA00255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5E8651C4" w14:textId="77777777" w:rsidR="002E74AE" w:rsidRPr="002E74AE" w:rsidRDefault="002E74AE" w:rsidP="002E74AE">
            <w:r w:rsidRPr="002E74AE">
              <w:t>N</w:t>
            </w:r>
          </w:p>
        </w:tc>
      </w:tr>
      <w:tr w:rsidR="002E74AE" w:rsidRPr="002E74AE" w14:paraId="64F7A983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10038FD1" w14:textId="77777777" w:rsidR="002E74AE" w:rsidRPr="002E74AE" w:rsidRDefault="002E74AE" w:rsidP="002E74AE">
            <w:r w:rsidRPr="002E74AE">
              <w:t>7</w:t>
            </w:r>
          </w:p>
        </w:tc>
        <w:tc>
          <w:tcPr>
            <w:tcW w:w="2000" w:type="dxa"/>
            <w:noWrap/>
            <w:hideMark/>
          </w:tcPr>
          <w:p w14:paraId="73B0F208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66420415" w14:textId="77777777" w:rsidR="002E74AE" w:rsidRPr="002E74AE" w:rsidRDefault="002E74AE"/>
        </w:tc>
        <w:tc>
          <w:tcPr>
            <w:tcW w:w="830" w:type="dxa"/>
            <w:noWrap/>
            <w:hideMark/>
          </w:tcPr>
          <w:p w14:paraId="0DA3781E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5343CC3F" w14:textId="77777777" w:rsidR="002E74AE" w:rsidRPr="002E74AE" w:rsidRDefault="002E74AE" w:rsidP="002E74AE">
            <w:r w:rsidRPr="002E74AE">
              <w:t>Y</w:t>
            </w:r>
          </w:p>
        </w:tc>
        <w:tc>
          <w:tcPr>
            <w:tcW w:w="960" w:type="dxa"/>
            <w:noWrap/>
            <w:hideMark/>
          </w:tcPr>
          <w:p w14:paraId="6AFF7350" w14:textId="77777777" w:rsidR="002E74AE" w:rsidRPr="002E74AE" w:rsidRDefault="002E74AE" w:rsidP="002E74AE">
            <w:r w:rsidRPr="002E74AE">
              <w:t>Y</w:t>
            </w:r>
          </w:p>
        </w:tc>
      </w:tr>
      <w:tr w:rsidR="002E74AE" w:rsidRPr="002E74AE" w14:paraId="25929A2E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0C2F04B3" w14:textId="77777777" w:rsidR="002E74AE" w:rsidRPr="002E74AE" w:rsidRDefault="002E74AE" w:rsidP="002E74AE">
            <w:r w:rsidRPr="002E74AE">
              <w:lastRenderedPageBreak/>
              <w:t>8</w:t>
            </w:r>
          </w:p>
        </w:tc>
        <w:tc>
          <w:tcPr>
            <w:tcW w:w="2000" w:type="dxa"/>
            <w:noWrap/>
            <w:hideMark/>
          </w:tcPr>
          <w:p w14:paraId="02D3EF0B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17862C53" w14:textId="77777777" w:rsidR="002E74AE" w:rsidRPr="002E74AE" w:rsidRDefault="002E74AE"/>
        </w:tc>
        <w:tc>
          <w:tcPr>
            <w:tcW w:w="830" w:type="dxa"/>
            <w:noWrap/>
            <w:hideMark/>
          </w:tcPr>
          <w:p w14:paraId="115F2FE5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0BBD101A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6F1F79DA" w14:textId="77777777" w:rsidR="002E74AE" w:rsidRPr="002E74AE" w:rsidRDefault="002E74AE" w:rsidP="002E74AE">
            <w:r w:rsidRPr="002E74AE">
              <w:t>N</w:t>
            </w:r>
          </w:p>
        </w:tc>
      </w:tr>
      <w:tr w:rsidR="002E74AE" w:rsidRPr="002E74AE" w14:paraId="64AE0F5B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0431A577" w14:textId="77777777" w:rsidR="002E74AE" w:rsidRPr="002E74AE" w:rsidRDefault="002E74AE" w:rsidP="002E74AE">
            <w:r w:rsidRPr="002E74AE">
              <w:t>9</w:t>
            </w:r>
          </w:p>
        </w:tc>
        <w:tc>
          <w:tcPr>
            <w:tcW w:w="2000" w:type="dxa"/>
            <w:noWrap/>
            <w:hideMark/>
          </w:tcPr>
          <w:p w14:paraId="7FA57608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09AE0CC4" w14:textId="77777777" w:rsidR="002E74AE" w:rsidRPr="002E74AE" w:rsidRDefault="002E74AE"/>
        </w:tc>
        <w:tc>
          <w:tcPr>
            <w:tcW w:w="830" w:type="dxa"/>
            <w:noWrap/>
            <w:hideMark/>
          </w:tcPr>
          <w:p w14:paraId="752C786B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46148A12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1D01AF48" w14:textId="77777777" w:rsidR="002E74AE" w:rsidRPr="002E74AE" w:rsidRDefault="002E74AE" w:rsidP="002E74AE">
            <w:r w:rsidRPr="002E74AE">
              <w:t>N</w:t>
            </w:r>
          </w:p>
        </w:tc>
      </w:tr>
      <w:tr w:rsidR="002E74AE" w:rsidRPr="002E74AE" w14:paraId="1A51ECE0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04900ABA" w14:textId="77777777" w:rsidR="002E74AE" w:rsidRPr="002E74AE" w:rsidRDefault="002E74AE" w:rsidP="002E74AE">
            <w:r w:rsidRPr="002E74AE">
              <w:t>10</w:t>
            </w:r>
          </w:p>
        </w:tc>
        <w:tc>
          <w:tcPr>
            <w:tcW w:w="2000" w:type="dxa"/>
            <w:noWrap/>
            <w:hideMark/>
          </w:tcPr>
          <w:p w14:paraId="24F82DEE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6006CB51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7FB2C3AE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0809E193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7E1F8583" w14:textId="77777777" w:rsidR="002E74AE" w:rsidRPr="002E74AE" w:rsidRDefault="002E74AE" w:rsidP="002E74AE"/>
        </w:tc>
      </w:tr>
      <w:tr w:rsidR="002E74AE" w:rsidRPr="002E74AE" w14:paraId="0B3F6023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53F911A2" w14:textId="77777777" w:rsidR="002E74AE" w:rsidRPr="002E74AE" w:rsidRDefault="002E74AE" w:rsidP="002E74AE">
            <w:r w:rsidRPr="002E74AE">
              <w:t>11</w:t>
            </w:r>
          </w:p>
        </w:tc>
        <w:tc>
          <w:tcPr>
            <w:tcW w:w="2000" w:type="dxa"/>
            <w:noWrap/>
            <w:hideMark/>
          </w:tcPr>
          <w:p w14:paraId="15265FE7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7C39D18B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5128BD47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22F22955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3F2861DE" w14:textId="77777777" w:rsidR="002E74AE" w:rsidRPr="002E74AE" w:rsidRDefault="002E74AE" w:rsidP="002E74AE"/>
        </w:tc>
      </w:tr>
      <w:tr w:rsidR="002E74AE" w:rsidRPr="002E74AE" w14:paraId="44AA22E4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1957D411" w14:textId="77777777" w:rsidR="002E74AE" w:rsidRPr="002E74AE" w:rsidRDefault="002E74AE" w:rsidP="002E74AE">
            <w:r w:rsidRPr="002E74AE">
              <w:t>12</w:t>
            </w:r>
          </w:p>
        </w:tc>
        <w:tc>
          <w:tcPr>
            <w:tcW w:w="2000" w:type="dxa"/>
            <w:noWrap/>
            <w:hideMark/>
          </w:tcPr>
          <w:p w14:paraId="596F503D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1E66199E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4DF173A0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42EDA7ED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32501108" w14:textId="77777777" w:rsidR="002E74AE" w:rsidRPr="002E74AE" w:rsidRDefault="002E74AE" w:rsidP="002E74AE"/>
        </w:tc>
      </w:tr>
      <w:tr w:rsidR="002E74AE" w:rsidRPr="002E74AE" w14:paraId="0C8BD588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4E096D81" w14:textId="77777777" w:rsidR="002E74AE" w:rsidRPr="002E74AE" w:rsidRDefault="002E74AE" w:rsidP="002E74AE">
            <w:r w:rsidRPr="002E74AE">
              <w:t>13</w:t>
            </w:r>
          </w:p>
        </w:tc>
        <w:tc>
          <w:tcPr>
            <w:tcW w:w="2000" w:type="dxa"/>
            <w:noWrap/>
            <w:hideMark/>
          </w:tcPr>
          <w:p w14:paraId="5ABABE2F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491F067D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4648B516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6E57F85D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3FDFECCA" w14:textId="77777777" w:rsidR="002E74AE" w:rsidRPr="002E74AE" w:rsidRDefault="002E74AE" w:rsidP="002E74AE"/>
        </w:tc>
      </w:tr>
      <w:tr w:rsidR="002E74AE" w:rsidRPr="002E74AE" w14:paraId="0589414C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6B8B7535" w14:textId="77777777" w:rsidR="002E74AE" w:rsidRPr="002E74AE" w:rsidRDefault="002E74AE" w:rsidP="002E74AE">
            <w:r w:rsidRPr="002E74AE">
              <w:t>14</w:t>
            </w:r>
          </w:p>
        </w:tc>
        <w:tc>
          <w:tcPr>
            <w:tcW w:w="2000" w:type="dxa"/>
            <w:noWrap/>
            <w:hideMark/>
          </w:tcPr>
          <w:p w14:paraId="601C51F0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39803C61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07992710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197C51C7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515A0546" w14:textId="77777777" w:rsidR="002E74AE" w:rsidRPr="002E74AE" w:rsidRDefault="002E74AE" w:rsidP="002E74AE"/>
        </w:tc>
      </w:tr>
      <w:tr w:rsidR="002E74AE" w:rsidRPr="002E74AE" w14:paraId="463239C0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7D9AC58A" w14:textId="77777777" w:rsidR="002E74AE" w:rsidRPr="002E74AE" w:rsidRDefault="002E74AE" w:rsidP="002E74AE">
            <w:r w:rsidRPr="002E74AE">
              <w:t>15</w:t>
            </w:r>
          </w:p>
        </w:tc>
        <w:tc>
          <w:tcPr>
            <w:tcW w:w="2000" w:type="dxa"/>
            <w:noWrap/>
            <w:hideMark/>
          </w:tcPr>
          <w:p w14:paraId="35994388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53C090BF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1D7DCF26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7E809D86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27280AC7" w14:textId="77777777" w:rsidR="002E74AE" w:rsidRPr="002E74AE" w:rsidRDefault="002E74AE" w:rsidP="002E74AE"/>
        </w:tc>
      </w:tr>
      <w:tr w:rsidR="002E74AE" w:rsidRPr="002E74AE" w14:paraId="52CBC300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0FDE6334" w14:textId="77777777" w:rsidR="002E74AE" w:rsidRPr="002E74AE" w:rsidRDefault="002E74AE" w:rsidP="002E74AE">
            <w:r w:rsidRPr="002E74AE">
              <w:t>16</w:t>
            </w:r>
          </w:p>
        </w:tc>
        <w:tc>
          <w:tcPr>
            <w:tcW w:w="2000" w:type="dxa"/>
            <w:noWrap/>
            <w:hideMark/>
          </w:tcPr>
          <w:p w14:paraId="61907D4F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7F241B1C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2730F217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1BC42C02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4FD8FF6C" w14:textId="77777777" w:rsidR="002E74AE" w:rsidRPr="002E74AE" w:rsidRDefault="002E74AE" w:rsidP="002E74AE"/>
        </w:tc>
      </w:tr>
      <w:tr w:rsidR="002E74AE" w:rsidRPr="002E74AE" w14:paraId="529F91AC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6E04BEFF" w14:textId="77777777" w:rsidR="002E74AE" w:rsidRPr="002E74AE" w:rsidRDefault="002E74AE" w:rsidP="002E74AE">
            <w:r w:rsidRPr="002E74AE">
              <w:t>17</w:t>
            </w:r>
          </w:p>
        </w:tc>
        <w:tc>
          <w:tcPr>
            <w:tcW w:w="2000" w:type="dxa"/>
            <w:noWrap/>
            <w:hideMark/>
          </w:tcPr>
          <w:p w14:paraId="47204156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3B774E18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6AFBBDFE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56B499DB" w14:textId="77777777" w:rsidR="002E74AE" w:rsidRPr="002E74AE" w:rsidRDefault="002E74AE" w:rsidP="002E74AE">
            <w:r w:rsidRPr="002E74AE">
              <w:t>Y</w:t>
            </w:r>
          </w:p>
        </w:tc>
        <w:tc>
          <w:tcPr>
            <w:tcW w:w="960" w:type="dxa"/>
            <w:noWrap/>
            <w:hideMark/>
          </w:tcPr>
          <w:p w14:paraId="697F45A4" w14:textId="77777777" w:rsidR="002E74AE" w:rsidRPr="002E74AE" w:rsidRDefault="002E74AE" w:rsidP="002E74AE"/>
        </w:tc>
      </w:tr>
      <w:tr w:rsidR="002E74AE" w:rsidRPr="002E74AE" w14:paraId="0C480A4B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4EA45F4E" w14:textId="77777777" w:rsidR="002E74AE" w:rsidRPr="002E74AE" w:rsidRDefault="002E74AE" w:rsidP="002E74AE">
            <w:r w:rsidRPr="002E74AE">
              <w:t>18</w:t>
            </w:r>
          </w:p>
        </w:tc>
        <w:tc>
          <w:tcPr>
            <w:tcW w:w="2000" w:type="dxa"/>
            <w:noWrap/>
            <w:hideMark/>
          </w:tcPr>
          <w:p w14:paraId="12E91BCA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13DBCFCE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72BFC6E2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423DBD05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55893877" w14:textId="77777777" w:rsidR="002E74AE" w:rsidRPr="002E74AE" w:rsidRDefault="002E74AE" w:rsidP="002E74AE"/>
        </w:tc>
      </w:tr>
      <w:tr w:rsidR="002E74AE" w:rsidRPr="002E74AE" w14:paraId="1CA95B94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42BFA9A6" w14:textId="77777777" w:rsidR="002E74AE" w:rsidRPr="002E74AE" w:rsidRDefault="002E74AE" w:rsidP="002E74AE">
            <w:r w:rsidRPr="002E74AE">
              <w:t>19</w:t>
            </w:r>
          </w:p>
        </w:tc>
        <w:tc>
          <w:tcPr>
            <w:tcW w:w="2000" w:type="dxa"/>
            <w:noWrap/>
            <w:hideMark/>
          </w:tcPr>
          <w:p w14:paraId="4DDC2D4E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12C2E7AC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5A3E7F42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2AA4F5A6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15709FA6" w14:textId="77777777" w:rsidR="002E74AE" w:rsidRPr="002E74AE" w:rsidRDefault="002E74AE" w:rsidP="002E74AE"/>
        </w:tc>
      </w:tr>
      <w:tr w:rsidR="002E74AE" w:rsidRPr="002E74AE" w14:paraId="13CDA8C9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282B000E" w14:textId="77777777" w:rsidR="002E74AE" w:rsidRPr="002E74AE" w:rsidRDefault="002E74AE" w:rsidP="002E74AE">
            <w:r w:rsidRPr="002E74AE">
              <w:t>20</w:t>
            </w:r>
          </w:p>
        </w:tc>
        <w:tc>
          <w:tcPr>
            <w:tcW w:w="2000" w:type="dxa"/>
            <w:noWrap/>
            <w:hideMark/>
          </w:tcPr>
          <w:p w14:paraId="14ADD0E9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6B343A7B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4DB47798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1F5CE640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49F9EB88" w14:textId="77777777" w:rsidR="002E74AE" w:rsidRPr="002E74AE" w:rsidRDefault="002E74AE" w:rsidP="002E74AE"/>
        </w:tc>
      </w:tr>
      <w:tr w:rsidR="002E74AE" w:rsidRPr="002E74AE" w14:paraId="730EBA8B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53D0DB78" w14:textId="77777777" w:rsidR="002E74AE" w:rsidRPr="002E74AE" w:rsidRDefault="002E74AE" w:rsidP="002E74AE">
            <w:r w:rsidRPr="002E74AE">
              <w:t>21</w:t>
            </w:r>
          </w:p>
        </w:tc>
        <w:tc>
          <w:tcPr>
            <w:tcW w:w="2000" w:type="dxa"/>
            <w:noWrap/>
            <w:hideMark/>
          </w:tcPr>
          <w:p w14:paraId="0E806A21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6F743E2A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5981CAB7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634AB940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44B1C63C" w14:textId="77777777" w:rsidR="002E74AE" w:rsidRPr="002E74AE" w:rsidRDefault="002E74AE" w:rsidP="002E74AE"/>
        </w:tc>
      </w:tr>
      <w:tr w:rsidR="002E74AE" w:rsidRPr="002E74AE" w14:paraId="77F8DE5F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17176308" w14:textId="77777777" w:rsidR="002E74AE" w:rsidRPr="002E74AE" w:rsidRDefault="002E74AE" w:rsidP="002E74AE">
            <w:r w:rsidRPr="002E74AE">
              <w:t>22</w:t>
            </w:r>
          </w:p>
        </w:tc>
        <w:tc>
          <w:tcPr>
            <w:tcW w:w="2000" w:type="dxa"/>
            <w:noWrap/>
            <w:hideMark/>
          </w:tcPr>
          <w:p w14:paraId="773ED92F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411ED184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56588F17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1E7652E7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3C5730D3" w14:textId="77777777" w:rsidR="002E74AE" w:rsidRPr="002E74AE" w:rsidRDefault="002E74AE" w:rsidP="002E74AE"/>
        </w:tc>
      </w:tr>
      <w:tr w:rsidR="002E74AE" w:rsidRPr="002E74AE" w14:paraId="0F829DEC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2177ECE8" w14:textId="77777777" w:rsidR="002E74AE" w:rsidRPr="002E74AE" w:rsidRDefault="002E74AE" w:rsidP="002E74AE">
            <w:r w:rsidRPr="002E74AE">
              <w:t>23</w:t>
            </w:r>
          </w:p>
        </w:tc>
        <w:tc>
          <w:tcPr>
            <w:tcW w:w="2000" w:type="dxa"/>
            <w:noWrap/>
            <w:hideMark/>
          </w:tcPr>
          <w:p w14:paraId="10C846A4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6E4ACA8E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4649A6A4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128AC190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70307EF0" w14:textId="77777777" w:rsidR="002E74AE" w:rsidRPr="002E74AE" w:rsidRDefault="002E74AE" w:rsidP="002E74AE"/>
        </w:tc>
      </w:tr>
      <w:tr w:rsidR="002E74AE" w:rsidRPr="002E74AE" w14:paraId="03789F10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20F12D65" w14:textId="77777777" w:rsidR="002E74AE" w:rsidRPr="002E74AE" w:rsidRDefault="002E74AE" w:rsidP="002E74AE">
            <w:r w:rsidRPr="002E74AE">
              <w:t>24</w:t>
            </w:r>
          </w:p>
        </w:tc>
        <w:tc>
          <w:tcPr>
            <w:tcW w:w="2000" w:type="dxa"/>
            <w:noWrap/>
            <w:hideMark/>
          </w:tcPr>
          <w:p w14:paraId="5F673A2E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162FE349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462F2290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194DCD40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58C7C90B" w14:textId="77777777" w:rsidR="002E74AE" w:rsidRPr="002E74AE" w:rsidRDefault="002E74AE" w:rsidP="002E74AE"/>
        </w:tc>
      </w:tr>
      <w:tr w:rsidR="002E74AE" w:rsidRPr="002E74AE" w14:paraId="243F880C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457AEA26" w14:textId="77777777" w:rsidR="002E74AE" w:rsidRPr="002E74AE" w:rsidRDefault="002E74AE" w:rsidP="002E74AE">
            <w:r w:rsidRPr="002E74AE">
              <w:t>25</w:t>
            </w:r>
          </w:p>
        </w:tc>
        <w:tc>
          <w:tcPr>
            <w:tcW w:w="2000" w:type="dxa"/>
            <w:noWrap/>
            <w:hideMark/>
          </w:tcPr>
          <w:p w14:paraId="17759CA2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1606AAC0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18D14E8F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30BF9061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40129734" w14:textId="77777777" w:rsidR="002E74AE" w:rsidRPr="002E74AE" w:rsidRDefault="002E74AE" w:rsidP="002E74AE"/>
        </w:tc>
      </w:tr>
      <w:tr w:rsidR="002E74AE" w:rsidRPr="002E74AE" w14:paraId="4B28B2E0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34530C40" w14:textId="77777777" w:rsidR="002E74AE" w:rsidRPr="002E74AE" w:rsidRDefault="002E74AE" w:rsidP="002E74AE">
            <w:r w:rsidRPr="002E74AE">
              <w:t>26</w:t>
            </w:r>
          </w:p>
        </w:tc>
        <w:tc>
          <w:tcPr>
            <w:tcW w:w="2000" w:type="dxa"/>
            <w:noWrap/>
            <w:hideMark/>
          </w:tcPr>
          <w:p w14:paraId="7109CF8F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206C98C3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012D3567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3E666B9D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7A3B2C8A" w14:textId="77777777" w:rsidR="002E74AE" w:rsidRPr="002E74AE" w:rsidRDefault="002E74AE" w:rsidP="002E74AE"/>
        </w:tc>
      </w:tr>
      <w:tr w:rsidR="002E74AE" w:rsidRPr="002E74AE" w14:paraId="69E671D9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7363283E" w14:textId="77777777" w:rsidR="002E74AE" w:rsidRPr="002E74AE" w:rsidRDefault="002E74AE" w:rsidP="002E74AE">
            <w:r w:rsidRPr="002E74AE">
              <w:t>27</w:t>
            </w:r>
          </w:p>
        </w:tc>
        <w:tc>
          <w:tcPr>
            <w:tcW w:w="2000" w:type="dxa"/>
            <w:noWrap/>
            <w:hideMark/>
          </w:tcPr>
          <w:p w14:paraId="3E0BCFCE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662FE049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55BC312D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2FB77154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2B835F29" w14:textId="77777777" w:rsidR="002E74AE" w:rsidRPr="002E74AE" w:rsidRDefault="002E74AE" w:rsidP="002E74AE"/>
        </w:tc>
      </w:tr>
      <w:tr w:rsidR="002E74AE" w:rsidRPr="002E74AE" w14:paraId="6B2D0C05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48AA7663" w14:textId="77777777" w:rsidR="002E74AE" w:rsidRPr="002E74AE" w:rsidRDefault="002E74AE" w:rsidP="002E74AE">
            <w:r w:rsidRPr="002E74AE">
              <w:t>28</w:t>
            </w:r>
          </w:p>
        </w:tc>
        <w:tc>
          <w:tcPr>
            <w:tcW w:w="2000" w:type="dxa"/>
            <w:noWrap/>
            <w:hideMark/>
          </w:tcPr>
          <w:p w14:paraId="4E8C84A9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7FCA3948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0C0482F5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2420B7F7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163E32BC" w14:textId="77777777" w:rsidR="002E74AE" w:rsidRPr="002E74AE" w:rsidRDefault="002E74AE" w:rsidP="002E74AE"/>
        </w:tc>
      </w:tr>
      <w:tr w:rsidR="002E74AE" w:rsidRPr="002E74AE" w14:paraId="6F7C5857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3A32FEB9" w14:textId="77777777" w:rsidR="002E74AE" w:rsidRPr="002E74AE" w:rsidRDefault="002E74AE" w:rsidP="002E74AE">
            <w:r w:rsidRPr="002E74AE">
              <w:t>29</w:t>
            </w:r>
          </w:p>
        </w:tc>
        <w:tc>
          <w:tcPr>
            <w:tcW w:w="2000" w:type="dxa"/>
            <w:noWrap/>
            <w:hideMark/>
          </w:tcPr>
          <w:p w14:paraId="5162D00E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56D4828D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31A1306B" w14:textId="77777777" w:rsidR="002E74AE" w:rsidRPr="002E74AE" w:rsidRDefault="002E74AE" w:rsidP="002E74AE">
            <w:r w:rsidRPr="002E74AE">
              <w:t>Y</w:t>
            </w:r>
          </w:p>
        </w:tc>
        <w:tc>
          <w:tcPr>
            <w:tcW w:w="1219" w:type="dxa"/>
            <w:noWrap/>
            <w:hideMark/>
          </w:tcPr>
          <w:p w14:paraId="0FCB4081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03766138" w14:textId="77777777" w:rsidR="002E74AE" w:rsidRPr="002E74AE" w:rsidRDefault="002E74AE" w:rsidP="002E74AE"/>
        </w:tc>
      </w:tr>
      <w:tr w:rsidR="002E74AE" w:rsidRPr="002E74AE" w14:paraId="7C090F3E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1055E7E3" w14:textId="77777777" w:rsidR="002E74AE" w:rsidRPr="002E74AE" w:rsidRDefault="002E74AE" w:rsidP="002E74AE">
            <w:r w:rsidRPr="002E74AE">
              <w:t>30</w:t>
            </w:r>
          </w:p>
        </w:tc>
        <w:tc>
          <w:tcPr>
            <w:tcW w:w="2000" w:type="dxa"/>
            <w:noWrap/>
            <w:hideMark/>
          </w:tcPr>
          <w:p w14:paraId="4AADA0B1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01FA8D1B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04040061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288F4C3A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1C6C2661" w14:textId="77777777" w:rsidR="002E74AE" w:rsidRPr="002E74AE" w:rsidRDefault="002E74AE" w:rsidP="002E74AE"/>
        </w:tc>
      </w:tr>
      <w:tr w:rsidR="002E74AE" w:rsidRPr="002E74AE" w14:paraId="600A864A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029AC855" w14:textId="77777777" w:rsidR="002E74AE" w:rsidRPr="002E74AE" w:rsidRDefault="002E74AE" w:rsidP="002E74AE">
            <w:r w:rsidRPr="002E74AE">
              <w:t>31</w:t>
            </w:r>
          </w:p>
        </w:tc>
        <w:tc>
          <w:tcPr>
            <w:tcW w:w="2000" w:type="dxa"/>
            <w:noWrap/>
            <w:hideMark/>
          </w:tcPr>
          <w:p w14:paraId="0704180F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431BAD40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17D24AC2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798AA8D9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577C8BC2" w14:textId="77777777" w:rsidR="002E74AE" w:rsidRPr="002E74AE" w:rsidRDefault="002E74AE" w:rsidP="002E74AE"/>
        </w:tc>
      </w:tr>
      <w:tr w:rsidR="002E74AE" w:rsidRPr="002E74AE" w14:paraId="2174265F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0ECEA58B" w14:textId="77777777" w:rsidR="002E74AE" w:rsidRPr="002E74AE" w:rsidRDefault="002E74AE" w:rsidP="002E74AE">
            <w:r w:rsidRPr="002E74AE">
              <w:t>32</w:t>
            </w:r>
          </w:p>
        </w:tc>
        <w:tc>
          <w:tcPr>
            <w:tcW w:w="2000" w:type="dxa"/>
            <w:noWrap/>
            <w:hideMark/>
          </w:tcPr>
          <w:p w14:paraId="28B1851D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3D4C652E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36D25FAB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3FACE150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664C8AC2" w14:textId="77777777" w:rsidR="002E74AE" w:rsidRPr="002E74AE" w:rsidRDefault="002E74AE" w:rsidP="002E74AE"/>
        </w:tc>
      </w:tr>
      <w:tr w:rsidR="002E74AE" w:rsidRPr="002E74AE" w14:paraId="364CBBFA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7FF0C195" w14:textId="77777777" w:rsidR="002E74AE" w:rsidRPr="002E74AE" w:rsidRDefault="002E74AE" w:rsidP="002E74AE">
            <w:r w:rsidRPr="002E74AE">
              <w:t>33</w:t>
            </w:r>
          </w:p>
        </w:tc>
        <w:tc>
          <w:tcPr>
            <w:tcW w:w="2000" w:type="dxa"/>
            <w:noWrap/>
            <w:hideMark/>
          </w:tcPr>
          <w:p w14:paraId="523F5E60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64145C6B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7C2A6303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01256ABF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137CD038" w14:textId="77777777" w:rsidR="002E74AE" w:rsidRPr="002E74AE" w:rsidRDefault="002E74AE" w:rsidP="002E74AE"/>
        </w:tc>
      </w:tr>
      <w:tr w:rsidR="002E74AE" w:rsidRPr="002E74AE" w14:paraId="51A0CD1C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38D43DAD" w14:textId="77777777" w:rsidR="002E74AE" w:rsidRPr="002E74AE" w:rsidRDefault="002E74AE" w:rsidP="002E74AE">
            <w:r w:rsidRPr="002E74AE">
              <w:t>34</w:t>
            </w:r>
          </w:p>
        </w:tc>
        <w:tc>
          <w:tcPr>
            <w:tcW w:w="2000" w:type="dxa"/>
            <w:noWrap/>
            <w:hideMark/>
          </w:tcPr>
          <w:p w14:paraId="414EDB88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0948C767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48166979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1ED9237F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0B337F21" w14:textId="77777777" w:rsidR="002E74AE" w:rsidRPr="002E74AE" w:rsidRDefault="002E74AE" w:rsidP="002E74AE"/>
        </w:tc>
      </w:tr>
      <w:tr w:rsidR="002E74AE" w:rsidRPr="002E74AE" w14:paraId="22495067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20E986E3" w14:textId="77777777" w:rsidR="002E74AE" w:rsidRPr="002E74AE" w:rsidRDefault="002E74AE" w:rsidP="002E74AE">
            <w:r w:rsidRPr="002E74AE">
              <w:t>35</w:t>
            </w:r>
          </w:p>
        </w:tc>
        <w:tc>
          <w:tcPr>
            <w:tcW w:w="2000" w:type="dxa"/>
            <w:noWrap/>
            <w:hideMark/>
          </w:tcPr>
          <w:p w14:paraId="39E87287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257E8A7F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029401BB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03132360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960" w:type="dxa"/>
            <w:noWrap/>
            <w:hideMark/>
          </w:tcPr>
          <w:p w14:paraId="1040D573" w14:textId="77777777" w:rsidR="002E74AE" w:rsidRPr="002E74AE" w:rsidRDefault="002E74AE" w:rsidP="002E74AE"/>
        </w:tc>
      </w:tr>
      <w:tr w:rsidR="002E74AE" w:rsidRPr="002E74AE" w14:paraId="023DEC10" w14:textId="77777777" w:rsidTr="002E74AE">
        <w:trPr>
          <w:trHeight w:val="290"/>
        </w:trPr>
        <w:tc>
          <w:tcPr>
            <w:tcW w:w="960" w:type="dxa"/>
            <w:noWrap/>
            <w:hideMark/>
          </w:tcPr>
          <w:p w14:paraId="719E3109" w14:textId="77777777" w:rsidR="002E74AE" w:rsidRPr="002E74AE" w:rsidRDefault="002E74AE" w:rsidP="002E74AE">
            <w:r w:rsidRPr="002E74AE">
              <w:t>36</w:t>
            </w:r>
          </w:p>
        </w:tc>
        <w:tc>
          <w:tcPr>
            <w:tcW w:w="2000" w:type="dxa"/>
            <w:noWrap/>
            <w:hideMark/>
          </w:tcPr>
          <w:p w14:paraId="5CCC280B" w14:textId="77777777" w:rsidR="002E74AE" w:rsidRPr="002E74AE" w:rsidRDefault="002E74AE" w:rsidP="002E74AE"/>
        </w:tc>
        <w:tc>
          <w:tcPr>
            <w:tcW w:w="831" w:type="dxa"/>
            <w:noWrap/>
            <w:hideMark/>
          </w:tcPr>
          <w:p w14:paraId="1F291EEA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830" w:type="dxa"/>
            <w:noWrap/>
            <w:hideMark/>
          </w:tcPr>
          <w:p w14:paraId="0793C696" w14:textId="77777777" w:rsidR="002E74AE" w:rsidRPr="002E74AE" w:rsidRDefault="002E74AE" w:rsidP="002E74AE">
            <w:r w:rsidRPr="002E74AE">
              <w:t>N</w:t>
            </w:r>
          </w:p>
        </w:tc>
        <w:tc>
          <w:tcPr>
            <w:tcW w:w="1219" w:type="dxa"/>
            <w:noWrap/>
            <w:hideMark/>
          </w:tcPr>
          <w:p w14:paraId="4B361839" w14:textId="77777777" w:rsidR="002E74AE" w:rsidRPr="002E74AE" w:rsidRDefault="002E74AE" w:rsidP="002E74AE">
            <w:r w:rsidRPr="002E74AE">
              <w:t>Y</w:t>
            </w:r>
          </w:p>
        </w:tc>
        <w:tc>
          <w:tcPr>
            <w:tcW w:w="960" w:type="dxa"/>
            <w:noWrap/>
            <w:hideMark/>
          </w:tcPr>
          <w:p w14:paraId="754C113B" w14:textId="77777777" w:rsidR="002E74AE" w:rsidRPr="002E74AE" w:rsidRDefault="002E74AE" w:rsidP="002E74AE"/>
        </w:tc>
      </w:tr>
    </w:tbl>
    <w:p w14:paraId="2E985455" w14:textId="77777777" w:rsidR="002E74AE" w:rsidRPr="00612BF6" w:rsidRDefault="002E74AE" w:rsidP="00612BF6">
      <w:pPr>
        <w:rPr>
          <w:lang w:val="en-GB"/>
        </w:rPr>
      </w:pPr>
    </w:p>
    <w:sectPr w:rsidR="002E74AE" w:rsidRPr="00612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sTQ1MDezNDYxMzVR0lEKTi0uzszPAykwrAUACg7ECiwAAAA="/>
  </w:docVars>
  <w:rsids>
    <w:rsidRoot w:val="007D5AA9"/>
    <w:rsid w:val="00032FEA"/>
    <w:rsid w:val="00081806"/>
    <w:rsid w:val="000A31FF"/>
    <w:rsid w:val="00121DE4"/>
    <w:rsid w:val="00134BE6"/>
    <w:rsid w:val="001B4AA1"/>
    <w:rsid w:val="001C19EC"/>
    <w:rsid w:val="001E6084"/>
    <w:rsid w:val="00244D75"/>
    <w:rsid w:val="002E74AE"/>
    <w:rsid w:val="003934AD"/>
    <w:rsid w:val="003B0737"/>
    <w:rsid w:val="00413934"/>
    <w:rsid w:val="004726CB"/>
    <w:rsid w:val="004972A9"/>
    <w:rsid w:val="004B213E"/>
    <w:rsid w:val="004C15FF"/>
    <w:rsid w:val="00552591"/>
    <w:rsid w:val="00553654"/>
    <w:rsid w:val="00561344"/>
    <w:rsid w:val="00584C12"/>
    <w:rsid w:val="005B40F9"/>
    <w:rsid w:val="005C73FD"/>
    <w:rsid w:val="0060033F"/>
    <w:rsid w:val="00612764"/>
    <w:rsid w:val="00612BF6"/>
    <w:rsid w:val="0069366A"/>
    <w:rsid w:val="006A51FD"/>
    <w:rsid w:val="007D5AA9"/>
    <w:rsid w:val="008406ED"/>
    <w:rsid w:val="00952697"/>
    <w:rsid w:val="009A2E35"/>
    <w:rsid w:val="009C52D3"/>
    <w:rsid w:val="00AC57AA"/>
    <w:rsid w:val="00B102EE"/>
    <w:rsid w:val="00B679D5"/>
    <w:rsid w:val="00BC0447"/>
    <w:rsid w:val="00C243DF"/>
    <w:rsid w:val="00C6426B"/>
    <w:rsid w:val="00C716ED"/>
    <w:rsid w:val="00C823B7"/>
    <w:rsid w:val="00D61F11"/>
    <w:rsid w:val="00D73DBA"/>
    <w:rsid w:val="00E22169"/>
    <w:rsid w:val="00E711A9"/>
    <w:rsid w:val="00FD2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DA83157"/>
  <w15:chartTrackingRefBased/>
  <w15:docId w15:val="{1718B802-7BFF-49B5-AF80-2374CED9C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51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alendar1">
    <w:name w:val="Calendar 1"/>
    <w:basedOn w:val="TableNormal"/>
    <w:uiPriority w:val="99"/>
    <w:qFormat/>
    <w:rsid w:val="00134BE6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MediumList2-Accent1">
    <w:name w:val="Medium List 2 Accent 1"/>
    <w:basedOn w:val="TableNormal"/>
    <w:uiPriority w:val="66"/>
    <w:rsid w:val="00134BE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5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dolapo Akinbobola</dc:creator>
  <cp:keywords/>
  <dc:description/>
  <cp:lastModifiedBy>Adedolapo Akinbobola</cp:lastModifiedBy>
  <cp:revision>44</cp:revision>
  <dcterms:created xsi:type="dcterms:W3CDTF">2021-05-09T15:58:00Z</dcterms:created>
  <dcterms:modified xsi:type="dcterms:W3CDTF">2021-05-31T14:39:00Z</dcterms:modified>
</cp:coreProperties>
</file>